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9831274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 –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518EB">
        <w:rPr>
          <w:rFonts w:asciiTheme="minorHAnsi" w:hAnsiTheme="minorHAnsi" w:cstheme="minorHAnsi"/>
          <w:b/>
          <w:bCs/>
          <w:sz w:val="22"/>
          <w:szCs w:val="22"/>
        </w:rPr>
        <w:t>Wysokociśnieniowy homogenizator laboratoryjny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F57F542" w14:textId="4C68C2B6" w:rsidR="001E03AE" w:rsidRDefault="001E03A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BFD7D6" w14:textId="77777777" w:rsidR="001E03AE" w:rsidRPr="005A580A" w:rsidRDefault="001E03AE" w:rsidP="001E03AE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A580A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60C7F88E" w14:textId="77777777" w:rsidR="001E03AE" w:rsidRPr="005A580A" w:rsidRDefault="001E03AE" w:rsidP="001E03AE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Model/typ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7297420A" w14:textId="77777777" w:rsidR="001E03AE" w:rsidRPr="005A580A" w:rsidRDefault="001E03AE" w:rsidP="001E03AE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Producent/kraj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DB5638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DB563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5EB971E7" w:rsidR="00596BFD" w:rsidRPr="00CB152B" w:rsidRDefault="00B54F87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</w:t>
            </w:r>
            <w:r w:rsidR="00BC4AC5">
              <w:rPr>
                <w:rFonts w:asciiTheme="minorHAnsi" w:hAnsiTheme="minorHAnsi" w:cstheme="minorHAnsi"/>
                <w:b/>
                <w:sz w:val="20"/>
                <w:szCs w:val="20"/>
              </w:rPr>
              <w:t>nego produktu lub wpisać „tak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2518EB" w:rsidRPr="00CB152B" w14:paraId="288F52EB" w14:textId="77777777" w:rsidTr="002518EB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54CA" w14:textId="69AA7D64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40344B4A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 xml:space="preserve">Lepkość: &lt; 200 </w:t>
            </w:r>
            <w:proofErr w:type="spellStart"/>
            <w:r w:rsidRPr="002518EB">
              <w:rPr>
                <w:rFonts w:asciiTheme="minorHAnsi" w:hAnsiTheme="minorHAnsi" w:cstheme="minorHAnsi"/>
                <w:sz w:val="20"/>
              </w:rPr>
              <w:t>cP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10E0DEA6" w14:textId="77777777" w:rsidTr="002518EB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C995F3C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92246CD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 xml:space="preserve">Maksymalny rozmiar cząsteczek: &lt; 500 </w:t>
            </w:r>
            <w:r w:rsidRPr="002518EB">
              <w:rPr>
                <w:rFonts w:asciiTheme="minorHAnsi" w:eastAsia="SymbolMT" w:hAnsiTheme="minorHAnsi" w:cstheme="minorHAnsi"/>
                <w:sz w:val="20"/>
              </w:rPr>
              <w:t>µ</w:t>
            </w:r>
            <w:r w:rsidRPr="002518EB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2518EB" w:rsidRPr="00CB152B" w:rsidRDefault="002518EB" w:rsidP="002518E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518EB" w:rsidRPr="00CB152B" w14:paraId="5F667C5C" w14:textId="77777777" w:rsidTr="002518EB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32E76EF1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77D143A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 xml:space="preserve">Maksymalna temperatura pracy: &lt; 90 </w:t>
            </w:r>
            <w:proofErr w:type="spellStart"/>
            <w:r w:rsidRPr="002518EB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  <w:r w:rsidRPr="002518EB">
              <w:rPr>
                <w:rFonts w:asciiTheme="minorHAnsi" w:hAnsiTheme="minorHAnsi" w:cstheme="minorHAnsi"/>
                <w:sz w:val="20"/>
              </w:rPr>
              <w:t>C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0BEBD601" w14:textId="77777777" w:rsidTr="002518EB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7397EDD6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386F6BB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Wydajność: 9 l/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64DF9156" w14:textId="77777777" w:rsidTr="002518EB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268C263A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4BA192E3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Minimalna wielkość próby: 40m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70E586E3" w14:textId="77777777" w:rsidTr="002518EB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9A33FBB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9D83D14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Liczba stopni homogenizacji: d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0BF5A43D" w14:textId="77777777" w:rsidTr="002518EB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6996" w14:textId="77777777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57788" w14:textId="28840967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Maksymalne ciśnienie pracy: 2000 bar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86A8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338B1BB8" w14:textId="77777777" w:rsidTr="002518EB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36D0DFC5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255E6FDD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Maksymalne przeciwciśnienie: 4-5bar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392A2DD7" w14:textId="77777777" w:rsidTr="002518EB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0625658E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85499DC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 xml:space="preserve">Zasilanie elektryczne: 3 fazy / 400 V / 50-60 </w:t>
            </w:r>
            <w:proofErr w:type="spellStart"/>
            <w:r w:rsidRPr="002518EB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69792C36" w14:textId="77777777" w:rsidTr="002518EB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63B5BC05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092892B6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Masa własna: do 115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1F107810" w14:textId="77777777" w:rsidTr="002518EB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4DFAF7F0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C269A29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Temperatura mycia : &lt; 90</w:t>
            </w:r>
            <w:r w:rsidRPr="002518EB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  <w:r w:rsidRPr="002518EB">
              <w:rPr>
                <w:rFonts w:asciiTheme="minorHAnsi" w:hAnsiTheme="minorHAnsi" w:cstheme="minorHAnsi"/>
                <w:sz w:val="20"/>
              </w:rPr>
              <w:t>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297A39DC" w14:textId="77777777" w:rsidTr="002518EB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30069026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28336F74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Czas mycia: 30 mi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07C6FB6B" w14:textId="77777777" w:rsidTr="002518EB">
        <w:trPr>
          <w:trHeight w:val="36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06D4D31B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78DBB2C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Temperatura sterylizacji: 140</w:t>
            </w:r>
            <w:r w:rsidRPr="002518EB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  <w:r w:rsidRPr="002518EB">
              <w:rPr>
                <w:rFonts w:asciiTheme="minorHAnsi" w:hAnsiTheme="minorHAnsi" w:cstheme="minorHAnsi"/>
                <w:sz w:val="20"/>
              </w:rPr>
              <w:t>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18EB" w:rsidRPr="00CB152B" w14:paraId="22D68F83" w14:textId="77777777" w:rsidTr="002518EB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DB3695C" w:rsidR="002518EB" w:rsidRPr="00DB5638" w:rsidRDefault="002518EB" w:rsidP="002518EB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AF48958" w:rsidR="002518EB" w:rsidRPr="002518EB" w:rsidRDefault="002518EB" w:rsidP="002518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Czas sterylizacji: 30 mi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2518EB" w:rsidRPr="00CB152B" w:rsidRDefault="002518EB" w:rsidP="002518E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27B5A753" w14:textId="77777777" w:rsidTr="001E03AE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56DDAAE3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7CD360F2" w:rsidR="00DB5638" w:rsidRPr="002518EB" w:rsidRDefault="002518EB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Podłączenia wejścia IN i wyjścia OUT typu Tri-</w:t>
            </w:r>
            <w:proofErr w:type="spellStart"/>
            <w:r w:rsidRPr="002518EB">
              <w:rPr>
                <w:rFonts w:asciiTheme="minorHAnsi" w:hAnsiTheme="minorHAnsi" w:cstheme="minorHAnsi"/>
                <w:sz w:val="20"/>
              </w:rPr>
              <w:t>Clamp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477BF2B2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10F1B6B6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273B8234" w:rsidR="00DB5638" w:rsidRPr="002518EB" w:rsidRDefault="002518EB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18EB">
              <w:rPr>
                <w:rFonts w:asciiTheme="minorHAnsi" w:hAnsiTheme="minorHAnsi" w:cstheme="minorHAnsi"/>
                <w:sz w:val="20"/>
              </w:rPr>
              <w:t>Zestaw narzędzi i części zamiennych niezbędnych do startu, obsługi i utrzymania urządze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8C1A4FF" w14:textId="77777777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2848730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9B9E71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2F7FF49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A4A566D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676B6E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86EB72E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02C7A3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FB3A47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6851DF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13A5E2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6D571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A99FB5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38B865E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E6CF8C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CC758D9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3074144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A7F2D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9FBED3F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1A5FD1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6C5F938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96A6D9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F10A41B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EC7EB3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297750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3A9FE8C" w14:textId="4B970EDC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D21EB21" w14:textId="77777777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A3000A5" w14:textId="77777777" w:rsidR="001E03AE" w:rsidRDefault="001E03AE" w:rsidP="00CB152B">
      <w:pPr>
        <w:rPr>
          <w:rFonts w:asciiTheme="minorHAnsi" w:hAnsiTheme="minorHAnsi" w:cstheme="minorHAnsi"/>
          <w:sz w:val="20"/>
          <w:szCs w:val="20"/>
        </w:rPr>
      </w:pPr>
    </w:p>
    <w:p w14:paraId="3B80BE99" w14:textId="3730B4E0" w:rsidR="002F18AC" w:rsidRPr="00E55443" w:rsidRDefault="00414068" w:rsidP="002F18AC">
      <w:pPr>
        <w:tabs>
          <w:tab w:val="left" w:pos="5245"/>
        </w:tabs>
        <w:suppressAutoHyphens/>
        <w:spacing w:line="276" w:lineRule="auto"/>
        <w:ind w:left="5664"/>
        <w:rPr>
          <w:rFonts w:asciiTheme="minorHAnsi" w:hAnsiTheme="minorHAnsi" w:cstheme="minorHAnsi"/>
          <w:i/>
          <w:color w:val="FF0000"/>
          <w:sz w:val="22"/>
        </w:rPr>
      </w:pPr>
      <w:bookmarkStart w:id="0" w:name="_GoBack"/>
      <w:bookmarkEnd w:id="0"/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 w:rsidR="002F18AC" w:rsidRPr="00E55443">
        <w:rPr>
          <w:rFonts w:asciiTheme="minorHAnsi" w:hAnsiTheme="minorHAnsi" w:cstheme="minorHAnsi"/>
          <w:i/>
          <w:color w:val="FF0000"/>
          <w:sz w:val="22"/>
        </w:rPr>
        <w:t>Formularz należy podpisać</w:t>
      </w:r>
    </w:p>
    <w:p w14:paraId="551CB7F4" w14:textId="3AF3FB6D" w:rsidR="002F18AC" w:rsidRPr="00E55443" w:rsidRDefault="002518EB" w:rsidP="002F18AC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>
        <w:rPr>
          <w:rFonts w:asciiTheme="minorHAnsi" w:hAnsiTheme="minorHAnsi" w:cstheme="minorHAnsi"/>
          <w:i/>
          <w:color w:val="FF0000"/>
          <w:sz w:val="22"/>
        </w:rPr>
        <w:t xml:space="preserve">  </w:t>
      </w:r>
      <w:r w:rsidR="002F18AC" w:rsidRPr="00E55443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0C307B12" w14:textId="7626BC29" w:rsidR="001E03AE" w:rsidRPr="00CB152B" w:rsidRDefault="002518EB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FF0000"/>
          <w:sz w:val="22"/>
        </w:rPr>
        <w:t xml:space="preserve">  </w:t>
      </w:r>
      <w:r w:rsidR="002F18AC" w:rsidRPr="00E55443">
        <w:rPr>
          <w:rFonts w:asciiTheme="minorHAnsi" w:hAnsiTheme="minorHAnsi" w:cstheme="minorHAnsi"/>
          <w:color w:val="FF0000"/>
          <w:sz w:val="22"/>
        </w:rPr>
        <w:t>podpisy osób/-y uprawnionych/-ej</w:t>
      </w:r>
    </w:p>
    <w:sectPr w:rsidR="001E03AE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D6196" w14:textId="77777777" w:rsidR="00131B05" w:rsidRDefault="00131B05" w:rsidP="00DF1622">
      <w:r>
        <w:separator/>
      </w:r>
    </w:p>
  </w:endnote>
  <w:endnote w:type="continuationSeparator" w:id="0">
    <w:p w14:paraId="77318234" w14:textId="77777777" w:rsidR="00131B05" w:rsidRDefault="00131B0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DAC4265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4068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E03B2" w14:textId="77777777" w:rsidR="00131B05" w:rsidRDefault="00131B05" w:rsidP="00DF1622">
      <w:r>
        <w:separator/>
      </w:r>
    </w:p>
  </w:footnote>
  <w:footnote w:type="continuationSeparator" w:id="0">
    <w:p w14:paraId="221051AE" w14:textId="77777777" w:rsidR="00131B05" w:rsidRDefault="00131B0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60A23"/>
    <w:multiLevelType w:val="hybridMultilevel"/>
    <w:tmpl w:val="0E9E484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381A06"/>
    <w:multiLevelType w:val="hybridMultilevel"/>
    <w:tmpl w:val="F860015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CC1388"/>
    <w:multiLevelType w:val="hybridMultilevel"/>
    <w:tmpl w:val="0CE4EA5C"/>
    <w:lvl w:ilvl="0" w:tplc="2506AA20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752C67"/>
    <w:multiLevelType w:val="hybridMultilevel"/>
    <w:tmpl w:val="35CAE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726D75"/>
    <w:multiLevelType w:val="hybridMultilevel"/>
    <w:tmpl w:val="D13A5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6D6E5F"/>
    <w:multiLevelType w:val="hybridMultilevel"/>
    <w:tmpl w:val="E3A6122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A8760A"/>
    <w:multiLevelType w:val="hybridMultilevel"/>
    <w:tmpl w:val="8068B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DC3CF5"/>
    <w:multiLevelType w:val="hybridMultilevel"/>
    <w:tmpl w:val="93C092B8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36"/>
  </w:num>
  <w:num w:numId="4">
    <w:abstractNumId w:val="20"/>
  </w:num>
  <w:num w:numId="5">
    <w:abstractNumId w:val="0"/>
  </w:num>
  <w:num w:numId="6">
    <w:abstractNumId w:val="6"/>
  </w:num>
  <w:num w:numId="7">
    <w:abstractNumId w:val="35"/>
  </w:num>
  <w:num w:numId="8">
    <w:abstractNumId w:val="34"/>
  </w:num>
  <w:num w:numId="9">
    <w:abstractNumId w:val="9"/>
  </w:num>
  <w:num w:numId="10">
    <w:abstractNumId w:val="19"/>
  </w:num>
  <w:num w:numId="11">
    <w:abstractNumId w:val="28"/>
  </w:num>
  <w:num w:numId="12">
    <w:abstractNumId w:val="22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3"/>
  </w:num>
  <w:num w:numId="18">
    <w:abstractNumId w:val="8"/>
  </w:num>
  <w:num w:numId="19">
    <w:abstractNumId w:val="26"/>
  </w:num>
  <w:num w:numId="20">
    <w:abstractNumId w:val="29"/>
  </w:num>
  <w:num w:numId="21">
    <w:abstractNumId w:val="11"/>
  </w:num>
  <w:num w:numId="22">
    <w:abstractNumId w:val="16"/>
  </w:num>
  <w:num w:numId="23">
    <w:abstractNumId w:val="32"/>
  </w:num>
  <w:num w:numId="24">
    <w:abstractNumId w:val="24"/>
  </w:num>
  <w:num w:numId="25">
    <w:abstractNumId w:val="1"/>
  </w:num>
  <w:num w:numId="26">
    <w:abstractNumId w:val="7"/>
  </w:num>
  <w:num w:numId="27">
    <w:abstractNumId w:val="17"/>
  </w:num>
  <w:num w:numId="28">
    <w:abstractNumId w:val="23"/>
  </w:num>
  <w:num w:numId="29">
    <w:abstractNumId w:val="2"/>
  </w:num>
  <w:num w:numId="30">
    <w:abstractNumId w:val="33"/>
  </w:num>
  <w:num w:numId="31">
    <w:abstractNumId w:val="13"/>
  </w:num>
  <w:num w:numId="32">
    <w:abstractNumId w:val="27"/>
  </w:num>
  <w:num w:numId="33">
    <w:abstractNumId w:val="4"/>
  </w:num>
  <w:num w:numId="34">
    <w:abstractNumId w:val="18"/>
  </w:num>
  <w:num w:numId="35">
    <w:abstractNumId w:val="14"/>
  </w:num>
  <w:num w:numId="36">
    <w:abstractNumId w:val="31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D49FE"/>
    <w:rsid w:val="00131B05"/>
    <w:rsid w:val="00154807"/>
    <w:rsid w:val="00163B84"/>
    <w:rsid w:val="001E03AE"/>
    <w:rsid w:val="0022367C"/>
    <w:rsid w:val="002518EB"/>
    <w:rsid w:val="0028306A"/>
    <w:rsid w:val="002B2A36"/>
    <w:rsid w:val="002F18AC"/>
    <w:rsid w:val="00360AA9"/>
    <w:rsid w:val="003D5FFF"/>
    <w:rsid w:val="003F1842"/>
    <w:rsid w:val="003F622F"/>
    <w:rsid w:val="00414068"/>
    <w:rsid w:val="00450F5E"/>
    <w:rsid w:val="00472C98"/>
    <w:rsid w:val="004923A3"/>
    <w:rsid w:val="00545473"/>
    <w:rsid w:val="005571E4"/>
    <w:rsid w:val="00572E84"/>
    <w:rsid w:val="00596BFD"/>
    <w:rsid w:val="00660753"/>
    <w:rsid w:val="00687BC3"/>
    <w:rsid w:val="006B4A73"/>
    <w:rsid w:val="006E1AE1"/>
    <w:rsid w:val="007631AA"/>
    <w:rsid w:val="007716E2"/>
    <w:rsid w:val="00787B4C"/>
    <w:rsid w:val="007B7481"/>
    <w:rsid w:val="007E47B6"/>
    <w:rsid w:val="00806170"/>
    <w:rsid w:val="00881871"/>
    <w:rsid w:val="008F7993"/>
    <w:rsid w:val="00A076A1"/>
    <w:rsid w:val="00A530BD"/>
    <w:rsid w:val="00AB2A0C"/>
    <w:rsid w:val="00B54F87"/>
    <w:rsid w:val="00BB0763"/>
    <w:rsid w:val="00BC4AC5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300F2"/>
    <w:rsid w:val="00DA4F81"/>
    <w:rsid w:val="00DB5638"/>
    <w:rsid w:val="00DB586C"/>
    <w:rsid w:val="00DF1622"/>
    <w:rsid w:val="00DF5A23"/>
    <w:rsid w:val="00E7115A"/>
    <w:rsid w:val="00EA2CB6"/>
    <w:rsid w:val="00EB4831"/>
    <w:rsid w:val="00F004AE"/>
    <w:rsid w:val="00F10DE0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hps">
    <w:name w:val="hps"/>
    <w:rsid w:val="00DB5638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6EF134-119C-402C-BECF-AD6B98304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8d7f34ec-9741-4b79-a27d-5e7851a777a5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ac2bcd6b-1cfb-4024-b694-1e96efe82571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1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3</cp:revision>
  <cp:lastPrinted>2020-11-23T06:37:00Z</cp:lastPrinted>
  <dcterms:created xsi:type="dcterms:W3CDTF">2021-09-29T13:02:00Z</dcterms:created>
  <dcterms:modified xsi:type="dcterms:W3CDTF">2022-02-07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